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3322D1" w14:textId="77777777" w:rsidR="003D58F0" w:rsidRPr="007615BF" w:rsidRDefault="003D58F0" w:rsidP="003D58F0">
      <w:pPr>
        <w:spacing w:after="0"/>
        <w:jc w:val="center"/>
        <w:rPr>
          <w:rFonts w:ascii="Times New Roman" w:eastAsia="Times New Roman" w:hAnsi="Times New Roman" w:cs="Times New Roman"/>
          <w:b/>
          <w:bCs/>
          <w:color w:val="000000"/>
          <w:lang w:val="en-US"/>
        </w:rPr>
      </w:pPr>
      <w:r w:rsidRPr="007615BF">
        <w:rPr>
          <w:rFonts w:ascii="Times New Roman" w:eastAsia="Times New Roman" w:hAnsi="Times New Roman" w:cs="Times New Roman"/>
          <w:b/>
          <w:bCs/>
          <w:color w:val="1F0000"/>
          <w:lang w:val="en-US"/>
        </w:rPr>
        <w:t>SVKM’S NMIMS</w:t>
      </w:r>
      <w:r w:rsidRPr="00BF628A">
        <w:rPr>
          <w:rFonts w:ascii="Times New Roman" w:eastAsia="Times New Roman" w:hAnsi="Times New Roman" w:cs="Times New Roman"/>
          <w:b/>
          <w:bCs/>
          <w:color w:val="1F0000"/>
          <w:lang w:val="en-US"/>
        </w:rPr>
        <w:br/>
      </w:r>
      <w:r w:rsidRPr="007615BF">
        <w:rPr>
          <w:rFonts w:ascii="Times New Roman" w:eastAsia="Times New Roman" w:hAnsi="Times New Roman" w:cs="Times New Roman"/>
          <w:b/>
          <w:bCs/>
          <w:color w:val="1F0000"/>
          <w:lang w:val="en-US"/>
        </w:rPr>
        <w:t>SCHOOL OF TECHNOLOGY MANAGEMENT&amp; ENGINEERING</w:t>
      </w:r>
      <w:r w:rsidRPr="00BF628A">
        <w:rPr>
          <w:rFonts w:ascii="Times New Roman" w:eastAsia="Times New Roman" w:hAnsi="Times New Roman" w:cs="Times New Roman"/>
          <w:b/>
          <w:bCs/>
          <w:color w:val="1F0000"/>
          <w:lang w:val="en-US"/>
        </w:rPr>
        <w:br/>
      </w:r>
      <w:r w:rsidRPr="007615BF">
        <w:rPr>
          <w:rFonts w:ascii="Times New Roman" w:eastAsia="Times New Roman" w:hAnsi="Times New Roman" w:cs="Times New Roman"/>
          <w:b/>
          <w:bCs/>
          <w:color w:val="1F0000"/>
          <w:lang w:val="en-US"/>
        </w:rPr>
        <w:t>NAVI MUMBAI</w:t>
      </w:r>
      <w:r w:rsidRPr="00BF628A">
        <w:rPr>
          <w:rFonts w:ascii="Times New Roman" w:eastAsia="Times New Roman" w:hAnsi="Times New Roman" w:cs="Times New Roman"/>
          <w:b/>
          <w:bCs/>
          <w:color w:val="1F0000"/>
          <w:lang w:val="en-US"/>
        </w:rPr>
        <w:br/>
      </w:r>
      <w:r w:rsidRPr="007615BF">
        <w:rPr>
          <w:rFonts w:ascii="Times New Roman" w:eastAsia="Times New Roman" w:hAnsi="Times New Roman" w:cs="Times New Roman"/>
          <w:color w:val="1F0000"/>
          <w:lang w:val="en-US"/>
        </w:rPr>
        <w:t>Academic Year: 2020-2021</w:t>
      </w:r>
    </w:p>
    <w:p w14:paraId="5CCBA130" w14:textId="77777777" w:rsidR="003D58F0" w:rsidRPr="007615BF" w:rsidRDefault="003D58F0" w:rsidP="003D58F0">
      <w:pPr>
        <w:spacing w:after="0"/>
        <w:rPr>
          <w:rFonts w:ascii="Times New Roman" w:eastAsia="Times New Roman" w:hAnsi="Times New Roman" w:cs="Times New Roman"/>
          <w:b/>
          <w:bCs/>
          <w:color w:val="000000"/>
          <w:lang w:val="en-US"/>
        </w:rPr>
      </w:pPr>
    </w:p>
    <w:p w14:paraId="0AF3929F" w14:textId="77777777" w:rsidR="003D58F0" w:rsidRDefault="003D58F0" w:rsidP="003D58F0">
      <w:pPr>
        <w:spacing w:after="0"/>
        <w:rPr>
          <w:rFonts w:ascii="Times New Roman" w:eastAsia="Times New Roman" w:hAnsi="Times New Roman" w:cs="Times New Roman"/>
          <w:color w:val="1F0000"/>
          <w:lang w:val="en-US"/>
        </w:rPr>
      </w:pPr>
      <w:r>
        <w:rPr>
          <w:rFonts w:ascii="Times New Roman" w:eastAsia="Times New Roman" w:hAnsi="Times New Roman" w:cs="Times New Roman"/>
          <w:color w:val="1F0000"/>
          <w:lang w:val="en-US"/>
        </w:rPr>
        <w:t>Program: B</w:t>
      </w:r>
      <w:r w:rsidRPr="007615BF">
        <w:rPr>
          <w:rFonts w:ascii="Times New Roman" w:eastAsia="Times New Roman" w:hAnsi="Times New Roman" w:cs="Times New Roman"/>
          <w:color w:val="1F0000"/>
          <w:lang w:val="en-US"/>
        </w:rPr>
        <w:t>.</w:t>
      </w:r>
      <w:r w:rsidR="009E0FFE">
        <w:rPr>
          <w:rFonts w:ascii="Times New Roman" w:eastAsia="Times New Roman" w:hAnsi="Times New Roman" w:cs="Times New Roman"/>
          <w:color w:val="1F0000"/>
          <w:lang w:val="en-US"/>
        </w:rPr>
        <w:t xml:space="preserve"> </w:t>
      </w:r>
      <w:r w:rsidRPr="007615BF">
        <w:rPr>
          <w:rFonts w:ascii="Times New Roman" w:eastAsia="Times New Roman" w:hAnsi="Times New Roman" w:cs="Times New Roman"/>
          <w:color w:val="1F0000"/>
          <w:lang w:val="en-US"/>
        </w:rPr>
        <w:t xml:space="preserve">Tech </w:t>
      </w:r>
      <w:r w:rsidR="00837AD9">
        <w:rPr>
          <w:rFonts w:ascii="Times New Roman" w:eastAsia="Times New Roman" w:hAnsi="Times New Roman" w:cs="Times New Roman"/>
          <w:color w:val="1F0000"/>
          <w:lang w:val="en-US"/>
        </w:rPr>
        <w:tab/>
      </w:r>
      <w:r w:rsidR="00837AD9">
        <w:rPr>
          <w:rFonts w:ascii="Times New Roman" w:eastAsia="Times New Roman" w:hAnsi="Times New Roman" w:cs="Times New Roman"/>
          <w:color w:val="1F0000"/>
          <w:lang w:val="en-US"/>
        </w:rPr>
        <w:tab/>
      </w:r>
      <w:r w:rsidR="00837AD9">
        <w:rPr>
          <w:rFonts w:ascii="Times New Roman" w:eastAsia="Times New Roman" w:hAnsi="Times New Roman" w:cs="Times New Roman"/>
          <w:color w:val="1F0000"/>
          <w:lang w:val="en-US"/>
        </w:rPr>
        <w:tab/>
      </w:r>
      <w:r w:rsidR="00837AD9">
        <w:rPr>
          <w:rFonts w:ascii="Times New Roman" w:eastAsia="Times New Roman" w:hAnsi="Times New Roman" w:cs="Times New Roman"/>
          <w:color w:val="1F0000"/>
          <w:lang w:val="en-US"/>
        </w:rPr>
        <w:tab/>
      </w:r>
      <w:r w:rsidR="00837AD9">
        <w:rPr>
          <w:rFonts w:ascii="Times New Roman" w:eastAsia="Times New Roman" w:hAnsi="Times New Roman" w:cs="Times New Roman"/>
          <w:color w:val="1F0000"/>
          <w:lang w:val="en-US"/>
        </w:rPr>
        <w:tab/>
      </w:r>
      <w:r w:rsidR="00837AD9">
        <w:rPr>
          <w:rFonts w:ascii="Times New Roman" w:eastAsia="Times New Roman" w:hAnsi="Times New Roman" w:cs="Times New Roman"/>
          <w:color w:val="1F0000"/>
          <w:lang w:val="en-US"/>
        </w:rPr>
        <w:tab/>
      </w:r>
      <w:r w:rsidR="00837AD9">
        <w:rPr>
          <w:rFonts w:ascii="Times New Roman" w:eastAsia="Times New Roman" w:hAnsi="Times New Roman" w:cs="Times New Roman"/>
          <w:color w:val="1F0000"/>
          <w:lang w:val="en-US"/>
        </w:rPr>
        <w:tab/>
      </w:r>
      <w:r>
        <w:rPr>
          <w:rFonts w:ascii="Times New Roman" w:eastAsia="Times New Roman" w:hAnsi="Times New Roman" w:cs="Times New Roman"/>
          <w:color w:val="1F0000"/>
          <w:lang w:val="en-US"/>
        </w:rPr>
        <w:t>Stream</w:t>
      </w:r>
      <w:r w:rsidRPr="007615BF">
        <w:rPr>
          <w:rFonts w:ascii="Times New Roman" w:eastAsia="Times New Roman" w:hAnsi="Times New Roman" w:cs="Times New Roman"/>
          <w:color w:val="1F0000"/>
          <w:lang w:val="en-US"/>
        </w:rPr>
        <w:t>: C</w:t>
      </w:r>
      <w:r>
        <w:rPr>
          <w:rFonts w:ascii="Times New Roman" w:eastAsia="Times New Roman" w:hAnsi="Times New Roman" w:cs="Times New Roman"/>
          <w:color w:val="1F0000"/>
          <w:lang w:val="en-US"/>
        </w:rPr>
        <w:t>SBS</w:t>
      </w:r>
    </w:p>
    <w:p w14:paraId="3D4C8B9E" w14:textId="77777777" w:rsidR="003D58F0" w:rsidRPr="007615BF" w:rsidRDefault="003D58F0" w:rsidP="003D58F0">
      <w:pPr>
        <w:spacing w:after="0"/>
        <w:rPr>
          <w:rFonts w:ascii="Times New Roman" w:eastAsia="Times New Roman" w:hAnsi="Times New Roman" w:cs="Times New Roman"/>
          <w:color w:val="1F0000"/>
          <w:lang w:val="en-US"/>
        </w:rPr>
      </w:pPr>
      <w:r w:rsidRPr="007615BF">
        <w:rPr>
          <w:rFonts w:ascii="Times New Roman" w:eastAsia="Times New Roman" w:hAnsi="Times New Roman" w:cs="Times New Roman"/>
          <w:color w:val="1F0000"/>
          <w:lang w:val="en-US"/>
        </w:rPr>
        <w:t xml:space="preserve">Year: II </w:t>
      </w:r>
      <w:r w:rsidR="00837AD9">
        <w:rPr>
          <w:rFonts w:ascii="Times New Roman" w:eastAsia="Times New Roman" w:hAnsi="Times New Roman" w:cs="Times New Roman"/>
          <w:color w:val="1F0000"/>
          <w:lang w:val="en-US"/>
        </w:rPr>
        <w:tab/>
      </w:r>
      <w:r w:rsidR="00837AD9">
        <w:rPr>
          <w:rFonts w:ascii="Times New Roman" w:eastAsia="Times New Roman" w:hAnsi="Times New Roman" w:cs="Times New Roman"/>
          <w:color w:val="1F0000"/>
          <w:lang w:val="en-US"/>
        </w:rPr>
        <w:tab/>
      </w:r>
      <w:r w:rsidR="00837AD9">
        <w:rPr>
          <w:rFonts w:ascii="Times New Roman" w:eastAsia="Times New Roman" w:hAnsi="Times New Roman" w:cs="Times New Roman"/>
          <w:color w:val="1F0000"/>
          <w:lang w:val="en-US"/>
        </w:rPr>
        <w:tab/>
      </w:r>
      <w:r w:rsidR="00837AD9">
        <w:rPr>
          <w:rFonts w:ascii="Times New Roman" w:eastAsia="Times New Roman" w:hAnsi="Times New Roman" w:cs="Times New Roman"/>
          <w:color w:val="1F0000"/>
          <w:lang w:val="en-US"/>
        </w:rPr>
        <w:tab/>
      </w:r>
      <w:r w:rsidR="00837AD9">
        <w:rPr>
          <w:rFonts w:ascii="Times New Roman" w:eastAsia="Times New Roman" w:hAnsi="Times New Roman" w:cs="Times New Roman"/>
          <w:color w:val="1F0000"/>
          <w:lang w:val="en-US"/>
        </w:rPr>
        <w:tab/>
      </w:r>
      <w:r w:rsidR="00837AD9">
        <w:rPr>
          <w:rFonts w:ascii="Times New Roman" w:eastAsia="Times New Roman" w:hAnsi="Times New Roman" w:cs="Times New Roman"/>
          <w:color w:val="1F0000"/>
          <w:lang w:val="en-US"/>
        </w:rPr>
        <w:tab/>
      </w:r>
      <w:r w:rsidR="00837AD9">
        <w:rPr>
          <w:rFonts w:ascii="Times New Roman" w:eastAsia="Times New Roman" w:hAnsi="Times New Roman" w:cs="Times New Roman"/>
          <w:color w:val="1F0000"/>
          <w:lang w:val="en-US"/>
        </w:rPr>
        <w:tab/>
      </w:r>
      <w:r w:rsidR="00837AD9">
        <w:rPr>
          <w:rFonts w:ascii="Times New Roman" w:eastAsia="Times New Roman" w:hAnsi="Times New Roman" w:cs="Times New Roman"/>
          <w:color w:val="1F0000"/>
          <w:lang w:val="en-US"/>
        </w:rPr>
        <w:tab/>
      </w:r>
      <w:r w:rsidRPr="007615BF">
        <w:rPr>
          <w:rFonts w:ascii="Times New Roman" w:eastAsia="Times New Roman" w:hAnsi="Times New Roman" w:cs="Times New Roman"/>
          <w:color w:val="1F0000"/>
          <w:lang w:val="en-US"/>
        </w:rPr>
        <w:t>Semester: III</w:t>
      </w:r>
    </w:p>
    <w:p w14:paraId="3C950C88" w14:textId="2649E8BE" w:rsidR="003D58F0" w:rsidRPr="007615BF" w:rsidRDefault="003D58F0" w:rsidP="003D58F0">
      <w:pPr>
        <w:spacing w:after="0"/>
        <w:rPr>
          <w:rFonts w:ascii="Times New Roman" w:eastAsia="Times New Roman" w:hAnsi="Times New Roman" w:cs="Times New Roman"/>
          <w:color w:val="1F0000"/>
          <w:lang w:val="en-US"/>
        </w:rPr>
      </w:pPr>
      <w:r w:rsidRPr="007615BF">
        <w:rPr>
          <w:rFonts w:ascii="Times New Roman" w:eastAsia="Times New Roman" w:hAnsi="Times New Roman" w:cs="Times New Roman"/>
          <w:color w:val="1F0000"/>
          <w:lang w:val="en-US"/>
        </w:rPr>
        <w:t>Subject: OOP</w:t>
      </w:r>
      <w:r w:rsidRPr="007615BF">
        <w:rPr>
          <w:rFonts w:ascii="Times New Roman" w:eastAsia="Times New Roman" w:hAnsi="Times New Roman" w:cs="Times New Roman"/>
          <w:color w:val="1F0000"/>
          <w:lang w:val="en-US"/>
        </w:rPr>
        <w:tab/>
      </w:r>
      <w:r w:rsidRPr="007615BF">
        <w:rPr>
          <w:rFonts w:ascii="Times New Roman" w:eastAsia="Times New Roman" w:hAnsi="Times New Roman" w:cs="Times New Roman"/>
          <w:color w:val="1F0000"/>
          <w:lang w:val="en-US"/>
        </w:rPr>
        <w:tab/>
      </w:r>
      <w:r w:rsidRPr="007615BF">
        <w:rPr>
          <w:rFonts w:ascii="Times New Roman" w:eastAsia="Times New Roman" w:hAnsi="Times New Roman" w:cs="Times New Roman"/>
          <w:color w:val="1F0000"/>
          <w:lang w:val="en-US"/>
        </w:rPr>
        <w:tab/>
      </w:r>
      <w:r w:rsidRPr="007615BF">
        <w:rPr>
          <w:rFonts w:ascii="Times New Roman" w:eastAsia="Times New Roman" w:hAnsi="Times New Roman" w:cs="Times New Roman"/>
          <w:color w:val="1F0000"/>
          <w:lang w:val="en-US"/>
        </w:rPr>
        <w:tab/>
      </w:r>
      <w:r w:rsidRPr="007615BF">
        <w:rPr>
          <w:rFonts w:ascii="Times New Roman" w:eastAsia="Times New Roman" w:hAnsi="Times New Roman" w:cs="Times New Roman"/>
          <w:color w:val="1F0000"/>
          <w:lang w:val="en-US"/>
        </w:rPr>
        <w:tab/>
      </w:r>
      <w:r w:rsidRPr="007615BF">
        <w:rPr>
          <w:rFonts w:ascii="Times New Roman" w:eastAsia="Times New Roman" w:hAnsi="Times New Roman" w:cs="Times New Roman"/>
          <w:color w:val="1F0000"/>
          <w:lang w:val="en-US"/>
        </w:rPr>
        <w:tab/>
      </w:r>
      <w:r w:rsidRPr="007615BF">
        <w:rPr>
          <w:rFonts w:ascii="Times New Roman" w:eastAsia="Times New Roman" w:hAnsi="Times New Roman" w:cs="Times New Roman"/>
          <w:color w:val="1F0000"/>
          <w:lang w:val="en-US"/>
        </w:rPr>
        <w:tab/>
      </w:r>
      <w:r w:rsidRPr="007615BF">
        <w:rPr>
          <w:rFonts w:ascii="Times New Roman" w:eastAsia="Times New Roman" w:hAnsi="Times New Roman" w:cs="Times New Roman"/>
          <w:color w:val="1F0000"/>
          <w:lang w:val="en-US"/>
        </w:rPr>
        <w:tab/>
      </w:r>
      <w:r w:rsidR="00F11916">
        <w:rPr>
          <w:rFonts w:ascii="Times New Roman" w:eastAsia="Times New Roman" w:hAnsi="Times New Roman" w:cs="Times New Roman"/>
          <w:color w:val="000000"/>
          <w:lang w:val="en-US"/>
        </w:rPr>
        <w:t>Roll No: A016</w:t>
      </w:r>
    </w:p>
    <w:p w14:paraId="3D0E98F8" w14:textId="490B1A83" w:rsidR="003D58F0" w:rsidRPr="007615BF" w:rsidRDefault="003D58F0" w:rsidP="003D58F0">
      <w:pPr>
        <w:spacing w:after="0"/>
        <w:rPr>
          <w:rFonts w:ascii="Times New Roman" w:eastAsia="Times New Roman" w:hAnsi="Times New Roman" w:cs="Times New Roman"/>
          <w:color w:val="1F0000"/>
          <w:lang w:val="en-US"/>
        </w:rPr>
      </w:pPr>
      <w:r w:rsidRPr="007615BF">
        <w:rPr>
          <w:rFonts w:ascii="Times New Roman" w:eastAsia="Times New Roman" w:hAnsi="Times New Roman" w:cs="Times New Roman"/>
          <w:color w:val="000000"/>
          <w:lang w:val="en-US"/>
        </w:rPr>
        <w:t>Date:</w:t>
      </w:r>
      <w:r w:rsidR="008E6E57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r w:rsidR="00E60CF9">
        <w:rPr>
          <w:rFonts w:ascii="Times New Roman" w:eastAsia="Times New Roman" w:hAnsi="Times New Roman" w:cs="Times New Roman"/>
          <w:color w:val="000000"/>
          <w:lang w:val="en-US"/>
        </w:rPr>
        <w:t>30</w:t>
      </w:r>
      <w:r>
        <w:rPr>
          <w:rFonts w:ascii="Times New Roman" w:eastAsia="Times New Roman" w:hAnsi="Times New Roman" w:cs="Times New Roman"/>
          <w:color w:val="000000"/>
          <w:lang w:val="en-US"/>
        </w:rPr>
        <w:t xml:space="preserve"> / 10</w:t>
      </w:r>
      <w:r w:rsidRPr="007615BF">
        <w:rPr>
          <w:rFonts w:ascii="Times New Roman" w:eastAsia="Times New Roman" w:hAnsi="Times New Roman" w:cs="Times New Roman"/>
          <w:color w:val="000000"/>
          <w:lang w:val="en-US"/>
        </w:rPr>
        <w:t xml:space="preserve"> / 2020</w:t>
      </w:r>
      <w:r w:rsidRPr="007615BF">
        <w:rPr>
          <w:rFonts w:ascii="Times New Roman" w:eastAsia="Times New Roman" w:hAnsi="Times New Roman" w:cs="Times New Roman"/>
          <w:color w:val="000000"/>
          <w:lang w:val="en-US"/>
        </w:rPr>
        <w:tab/>
      </w:r>
      <w:r w:rsidRPr="007615BF">
        <w:rPr>
          <w:rFonts w:ascii="Times New Roman" w:eastAsia="Times New Roman" w:hAnsi="Times New Roman" w:cs="Times New Roman"/>
          <w:color w:val="000000"/>
          <w:lang w:val="en-US"/>
        </w:rPr>
        <w:tab/>
      </w:r>
      <w:r w:rsidRPr="007615BF">
        <w:rPr>
          <w:rFonts w:ascii="Times New Roman" w:eastAsia="Times New Roman" w:hAnsi="Times New Roman" w:cs="Times New Roman"/>
          <w:color w:val="000000"/>
          <w:lang w:val="en-US"/>
        </w:rPr>
        <w:tab/>
      </w:r>
      <w:r w:rsidRPr="007615BF">
        <w:rPr>
          <w:rFonts w:ascii="Times New Roman" w:eastAsia="Times New Roman" w:hAnsi="Times New Roman" w:cs="Times New Roman"/>
          <w:color w:val="000000"/>
          <w:lang w:val="en-US"/>
        </w:rPr>
        <w:tab/>
      </w:r>
      <w:r w:rsidRPr="007615BF">
        <w:rPr>
          <w:rFonts w:ascii="Times New Roman" w:eastAsia="Times New Roman" w:hAnsi="Times New Roman" w:cs="Times New Roman"/>
          <w:color w:val="000000"/>
          <w:lang w:val="en-US"/>
        </w:rPr>
        <w:tab/>
      </w:r>
      <w:r w:rsidRPr="007615BF">
        <w:rPr>
          <w:rFonts w:ascii="Times New Roman" w:eastAsia="Times New Roman" w:hAnsi="Times New Roman" w:cs="Times New Roman"/>
          <w:color w:val="000000"/>
          <w:lang w:val="en-US"/>
        </w:rPr>
        <w:tab/>
      </w:r>
      <w:r w:rsidRPr="007615BF">
        <w:rPr>
          <w:rFonts w:ascii="Times New Roman" w:eastAsia="Times New Roman" w:hAnsi="Times New Roman" w:cs="Times New Roman"/>
          <w:color w:val="000000"/>
          <w:lang w:val="en-US"/>
        </w:rPr>
        <w:tab/>
        <w:t>No. of Pages:</w:t>
      </w:r>
      <w:r w:rsidR="00F11916">
        <w:rPr>
          <w:rFonts w:ascii="Times New Roman" w:eastAsia="Times New Roman" w:hAnsi="Times New Roman" w:cs="Times New Roman"/>
          <w:color w:val="000000"/>
          <w:lang w:val="en-US"/>
        </w:rPr>
        <w:t>6</w:t>
      </w:r>
    </w:p>
    <w:p w14:paraId="740F3A95" w14:textId="500D668A" w:rsidR="003D58F0" w:rsidRPr="007615BF" w:rsidRDefault="00C0426A" w:rsidP="003D58F0">
      <w:pPr>
        <w:spacing w:after="0"/>
        <w:rPr>
          <w:rFonts w:ascii="Times New Roman" w:eastAsia="Times New Roman" w:hAnsi="Times New Roman" w:cs="Times New Roman"/>
          <w:color w:val="1F0000"/>
          <w:lang w:val="en-US"/>
        </w:rPr>
      </w:pPr>
      <w:r>
        <w:rPr>
          <w:rFonts w:ascii="Times New Roman" w:eastAsia="Times New Roman" w:hAnsi="Times New Roman" w:cs="Times New Roman"/>
          <w:color w:val="1F0000"/>
          <w:lang w:val="en-US"/>
        </w:rPr>
        <w:t>Name:</w:t>
      </w:r>
      <w:r w:rsidR="00F11916">
        <w:rPr>
          <w:rFonts w:ascii="Times New Roman" w:eastAsia="Times New Roman" w:hAnsi="Times New Roman" w:cs="Times New Roman"/>
          <w:color w:val="1F0000"/>
          <w:lang w:val="en-US"/>
        </w:rPr>
        <w:t xml:space="preserve"> Varun Khadayate</w:t>
      </w:r>
    </w:p>
    <w:p w14:paraId="074753D4" w14:textId="77777777" w:rsidR="00BF628A" w:rsidRPr="007615BF" w:rsidRDefault="00BF628A" w:rsidP="00BF628A">
      <w:pPr>
        <w:spacing w:after="0"/>
        <w:rPr>
          <w:rFonts w:ascii="Times New Roman" w:eastAsia="Times New Roman" w:hAnsi="Times New Roman" w:cs="Times New Roman"/>
          <w:color w:val="1F0000"/>
          <w:lang w:val="en-US"/>
        </w:rPr>
      </w:pPr>
    </w:p>
    <w:p w14:paraId="56679C7E" w14:textId="77777777" w:rsidR="00BF628A" w:rsidRPr="007615BF" w:rsidRDefault="00E60CF9" w:rsidP="00BF628A">
      <w:pPr>
        <w:spacing w:after="0"/>
        <w:jc w:val="center"/>
        <w:rPr>
          <w:rFonts w:ascii="Times New Roman" w:eastAsia="Times New Roman" w:hAnsi="Times New Roman" w:cs="Times New Roman"/>
          <w:color w:val="1F0000"/>
          <w:lang w:val="en-US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US"/>
        </w:rPr>
        <w:t xml:space="preserve">FINAL </w:t>
      </w:r>
      <w:r w:rsidR="00BF628A" w:rsidRPr="007615BF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TERM</w:t>
      </w:r>
      <w:r>
        <w:rPr>
          <w:rFonts w:ascii="Times New Roman" w:eastAsia="Times New Roman" w:hAnsi="Times New Roman" w:cs="Times New Roman"/>
          <w:b/>
          <w:bCs/>
          <w:color w:val="000000"/>
          <w:lang w:val="en-US"/>
        </w:rPr>
        <w:t xml:space="preserve"> </w:t>
      </w:r>
      <w:r w:rsidR="007E0DC2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PRACTICAL</w:t>
      </w:r>
      <w:r w:rsidR="00BF628A" w:rsidRPr="007615BF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 xml:space="preserve"> EXAM</w:t>
      </w:r>
      <w:r w:rsidRPr="00BF628A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 xml:space="preserve"> </w:t>
      </w:r>
    </w:p>
    <w:p w14:paraId="5FEB7B9E" w14:textId="1E42893A" w:rsidR="00824716" w:rsidRDefault="00BF628A" w:rsidP="00BF628A">
      <w:pPr>
        <w:spacing w:after="0"/>
        <w:rPr>
          <w:rFonts w:ascii="Times New Roman" w:hAnsi="Times New Roman" w:cs="Times New Roman"/>
          <w:lang w:val="en-US"/>
        </w:rPr>
      </w:pPr>
      <w:r w:rsidRPr="00BF628A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Instructions:</w:t>
      </w:r>
      <w:r w:rsidRPr="00BF628A">
        <w:rPr>
          <w:rFonts w:ascii="Times New Roman" w:eastAsia="Times New Roman" w:hAnsi="Times New Roman" w:cs="Times New Roman"/>
          <w:b/>
          <w:bCs/>
          <w:color w:val="000000"/>
          <w:lang w:val="en-US"/>
        </w:rPr>
        <w:br/>
      </w:r>
      <w:r w:rsidRPr="00151EDF">
        <w:rPr>
          <w:rFonts w:ascii="Times New Roman" w:eastAsia="Times New Roman" w:hAnsi="Times New Roman" w:cs="Times New Roman"/>
          <w:b/>
          <w:color w:val="000000"/>
          <w:lang w:val="en-US"/>
        </w:rPr>
        <w:t xml:space="preserve">1) </w:t>
      </w:r>
      <w:r w:rsidR="00E60CF9" w:rsidRPr="00151EDF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 xml:space="preserve">Code relevant to </w:t>
      </w:r>
      <w:r w:rsidRPr="00151EDF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each</w:t>
      </w:r>
      <w:r w:rsidR="00E60CF9" w:rsidRPr="00151EDF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 xml:space="preserve"> question must start from a fresh page.</w:t>
      </w:r>
      <w:r w:rsidRPr="00151EDF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 xml:space="preserve"> </w:t>
      </w:r>
      <w:r w:rsidRPr="00151EDF">
        <w:rPr>
          <w:rFonts w:ascii="Times New Roman" w:eastAsia="Times New Roman" w:hAnsi="Times New Roman" w:cs="Times New Roman"/>
          <w:b/>
          <w:bCs/>
          <w:color w:val="000000"/>
          <w:lang w:val="en-US"/>
        </w:rPr>
        <w:br/>
      </w:r>
      <w:r w:rsidRPr="00151EDF">
        <w:rPr>
          <w:rFonts w:ascii="Times New Roman" w:eastAsia="Times New Roman" w:hAnsi="Times New Roman" w:cs="Times New Roman"/>
          <w:b/>
          <w:color w:val="000000"/>
          <w:lang w:val="en-US"/>
        </w:rPr>
        <w:t xml:space="preserve">2) </w:t>
      </w:r>
      <w:r w:rsidRPr="00151EDF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 xml:space="preserve">Figures in brackets on the </w:t>
      </w:r>
      <w:r w:rsidR="004E2DAA" w:rsidRPr="00151EDF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right-hand</w:t>
      </w:r>
      <w:r w:rsidRPr="00151EDF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 xml:space="preserve"> side indicate full marks</w:t>
      </w:r>
      <w:r w:rsidRPr="00151EDF">
        <w:rPr>
          <w:rFonts w:ascii="Times New Roman" w:eastAsia="Times New Roman" w:hAnsi="Times New Roman" w:cs="Times New Roman"/>
          <w:b/>
          <w:color w:val="000000"/>
          <w:lang w:val="en-US"/>
        </w:rPr>
        <w:t>.</w:t>
      </w:r>
      <w:r w:rsidRPr="00151EDF">
        <w:rPr>
          <w:rFonts w:ascii="Times New Roman" w:eastAsia="Times New Roman" w:hAnsi="Times New Roman" w:cs="Times New Roman"/>
          <w:b/>
          <w:color w:val="000000"/>
          <w:lang w:val="en-US"/>
        </w:rPr>
        <w:br/>
        <w:t xml:space="preserve">3) </w:t>
      </w:r>
      <w:r w:rsidRPr="00151EDF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Assume Suitable data where necessary.</w:t>
      </w:r>
      <w:r w:rsidRPr="00151EDF">
        <w:rPr>
          <w:rFonts w:ascii="Times New Roman" w:eastAsia="Times New Roman" w:hAnsi="Times New Roman" w:cs="Times New Roman"/>
          <w:b/>
          <w:bCs/>
          <w:color w:val="000000"/>
          <w:lang w:val="en-US"/>
        </w:rPr>
        <w:br/>
      </w:r>
      <w:r w:rsidRPr="00151EDF">
        <w:rPr>
          <w:rFonts w:ascii="Times New Roman" w:eastAsia="Times New Roman" w:hAnsi="Times New Roman" w:cs="Times New Roman"/>
          <w:b/>
          <w:color w:val="000000"/>
          <w:lang w:val="en-US"/>
        </w:rPr>
        <w:t>4)</w:t>
      </w:r>
      <w:r w:rsidRPr="00BF628A">
        <w:rPr>
          <w:rFonts w:ascii="Times New Roman" w:eastAsia="Times New Roman" w:hAnsi="Times New Roman" w:cs="Times New Roman"/>
          <w:color w:val="000000"/>
          <w:lang w:val="en-US"/>
        </w:rPr>
        <w:t xml:space="preserve"> </w:t>
      </w:r>
      <w:r w:rsidR="00151EDF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Both the questions are compulsory</w:t>
      </w:r>
      <w:r w:rsidRPr="00BF628A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.</w:t>
      </w:r>
    </w:p>
    <w:p w14:paraId="67F2412D" w14:textId="77777777" w:rsidR="00824716" w:rsidRPr="00151EDF" w:rsidRDefault="00151EDF" w:rsidP="00824716">
      <w:pPr>
        <w:rPr>
          <w:rFonts w:ascii="Times New Roman" w:hAnsi="Times New Roman" w:cs="Times New Roman"/>
          <w:b/>
          <w:lang w:val="en-US"/>
        </w:rPr>
      </w:pPr>
      <w:r w:rsidRPr="00151EDF">
        <w:rPr>
          <w:rFonts w:ascii="Times New Roman" w:hAnsi="Times New Roman" w:cs="Times New Roman"/>
          <w:b/>
          <w:lang w:val="en-US"/>
        </w:rPr>
        <w:t>5) You can ask for changing one of the questions but for each change there will be a deduction of -2 marks.</w:t>
      </w:r>
    </w:p>
    <w:tbl>
      <w:tblPr>
        <w:tblW w:w="932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98"/>
        <w:gridCol w:w="8736"/>
        <w:gridCol w:w="583"/>
      </w:tblGrid>
      <w:tr w:rsidR="00824716" w:rsidRPr="00824716" w14:paraId="1D351FD2" w14:textId="77777777" w:rsidTr="004E2DAA"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BB40F3" w14:textId="77777777" w:rsidR="00824716" w:rsidRPr="005D7E80" w:rsidRDefault="00824716" w:rsidP="00824716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r w:rsidRPr="005D7E80">
              <w:rPr>
                <w:rFonts w:ascii="Times New Roman" w:eastAsia="Times New Roman" w:hAnsi="Times New Roman" w:cs="Times New Roman"/>
                <w:b/>
                <w:bCs/>
                <w:lang w:val="en-US"/>
              </w:rPr>
              <w:t xml:space="preserve">Q1 </w:t>
            </w:r>
          </w:p>
        </w:tc>
        <w:tc>
          <w:tcPr>
            <w:tcW w:w="8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14B066" w14:textId="34A06603" w:rsidR="00D738FA" w:rsidRPr="00C80A10" w:rsidRDefault="004E2DAA" w:rsidP="00C875A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4E2DAA">
              <w:rPr>
                <w:rFonts w:ascii="Times New Roman" w:eastAsia="Times New Roman" w:hAnsi="Times New Roman" w:cs="Times New Roman"/>
                <w:b/>
                <w:lang w:val="en-US"/>
              </w:rPr>
              <w:drawing>
                <wp:inline distT="0" distB="0" distL="0" distR="0" wp14:anchorId="08765157" wp14:editId="3E1B3EB0">
                  <wp:extent cx="5181866" cy="349268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81866" cy="3492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BFF55F" w14:textId="77777777" w:rsidR="00824716" w:rsidRPr="00C80A10" w:rsidRDefault="00824716" w:rsidP="00E60CF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C80A10">
              <w:rPr>
                <w:rFonts w:ascii="Times New Roman" w:eastAsia="Times New Roman" w:hAnsi="Times New Roman" w:cs="Times New Roman"/>
                <w:b/>
                <w:lang w:val="en-US"/>
              </w:rPr>
              <w:t>[0</w:t>
            </w:r>
            <w:r w:rsidR="00E60CF9" w:rsidRPr="00C80A10">
              <w:rPr>
                <w:rFonts w:ascii="Times New Roman" w:eastAsia="Times New Roman" w:hAnsi="Times New Roman" w:cs="Times New Roman"/>
                <w:b/>
                <w:lang w:val="en-US"/>
              </w:rPr>
              <w:t>5</w:t>
            </w:r>
            <w:r w:rsidRPr="00C80A10">
              <w:rPr>
                <w:rFonts w:ascii="Times New Roman" w:eastAsia="Times New Roman" w:hAnsi="Times New Roman" w:cs="Times New Roman"/>
                <w:b/>
                <w:lang w:val="en-US"/>
              </w:rPr>
              <w:t>]</w:t>
            </w:r>
          </w:p>
        </w:tc>
      </w:tr>
      <w:tr w:rsidR="00824716" w:rsidRPr="00824716" w14:paraId="12F833C1" w14:textId="77777777" w:rsidTr="004E2DAA">
        <w:tc>
          <w:tcPr>
            <w:tcW w:w="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127AC2" w14:textId="77777777" w:rsidR="00824716" w:rsidRPr="005D7E80" w:rsidRDefault="00824716" w:rsidP="00824716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r w:rsidRPr="005D7E80">
              <w:rPr>
                <w:rFonts w:ascii="Times New Roman" w:eastAsia="Times New Roman" w:hAnsi="Times New Roman" w:cs="Times New Roman"/>
                <w:b/>
                <w:bCs/>
                <w:lang w:val="en-US"/>
              </w:rPr>
              <w:t xml:space="preserve">Q2 </w:t>
            </w:r>
          </w:p>
        </w:tc>
        <w:tc>
          <w:tcPr>
            <w:tcW w:w="8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526745" w14:textId="73A7AEB6" w:rsidR="00C875AE" w:rsidRPr="00C80A10" w:rsidRDefault="004E2DAA" w:rsidP="00C875A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4E2DAA">
              <w:rPr>
                <w:rFonts w:ascii="Times New Roman" w:eastAsia="Times New Roman" w:hAnsi="Times New Roman" w:cs="Times New Roman"/>
                <w:b/>
                <w:lang w:val="en-US"/>
              </w:rPr>
              <w:drawing>
                <wp:inline distT="0" distB="0" distL="0" distR="0" wp14:anchorId="02E67954" wp14:editId="5EC92CB5">
                  <wp:extent cx="5410478" cy="339742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0478" cy="3397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50A5DF" w14:textId="77777777" w:rsidR="00824716" w:rsidRPr="00C80A10" w:rsidRDefault="00824716" w:rsidP="00E60CF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lang w:val="en-US"/>
              </w:rPr>
            </w:pPr>
            <w:r w:rsidRPr="00C80A10">
              <w:rPr>
                <w:rFonts w:ascii="Times New Roman" w:eastAsia="Times New Roman" w:hAnsi="Times New Roman" w:cs="Times New Roman"/>
                <w:b/>
                <w:lang w:val="en-US"/>
              </w:rPr>
              <w:t>[0</w:t>
            </w:r>
            <w:r w:rsidR="00E60CF9" w:rsidRPr="00C80A10">
              <w:rPr>
                <w:rFonts w:ascii="Times New Roman" w:eastAsia="Times New Roman" w:hAnsi="Times New Roman" w:cs="Times New Roman"/>
                <w:b/>
                <w:lang w:val="en-US"/>
              </w:rPr>
              <w:t>5</w:t>
            </w:r>
            <w:r w:rsidRPr="00C80A10">
              <w:rPr>
                <w:rFonts w:ascii="Times New Roman" w:eastAsia="Times New Roman" w:hAnsi="Times New Roman" w:cs="Times New Roman"/>
                <w:b/>
                <w:lang w:val="en-US"/>
              </w:rPr>
              <w:t>]</w:t>
            </w:r>
          </w:p>
        </w:tc>
      </w:tr>
    </w:tbl>
    <w:p w14:paraId="56E6417D" w14:textId="77777777" w:rsidR="00BF628A" w:rsidRDefault="00BF628A" w:rsidP="00824716">
      <w:pPr>
        <w:rPr>
          <w:rFonts w:ascii="Times New Roman" w:hAnsi="Times New Roman" w:cs="Times New Roman"/>
          <w:lang w:val="en-US"/>
        </w:rPr>
      </w:pPr>
    </w:p>
    <w:p w14:paraId="5A6B3219" w14:textId="77777777" w:rsidR="00F81139" w:rsidRDefault="00F81139" w:rsidP="00F81139">
      <w:pPr>
        <w:spacing w:after="0"/>
        <w:jc w:val="center"/>
        <w:rPr>
          <w:rFonts w:ascii="Times New Roman" w:eastAsia="Times New Roman" w:hAnsi="Times New Roman" w:cs="Times New Roman"/>
          <w:b/>
          <w:bCs/>
          <w:color w:val="000000"/>
          <w:lang w:val="en-US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US"/>
        </w:rPr>
        <w:t xml:space="preserve">FINAL </w:t>
      </w:r>
      <w:r w:rsidRPr="007615BF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TERM</w:t>
      </w:r>
      <w:r w:rsidR="001C486F" w:rsidRPr="001C486F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 xml:space="preserve"> </w:t>
      </w:r>
      <w:r w:rsidR="001C486F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PRACTICAL</w:t>
      </w:r>
      <w:r w:rsidR="001C486F" w:rsidRPr="007615BF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 xml:space="preserve"> </w:t>
      </w:r>
      <w:r w:rsidRPr="007615BF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EXAM</w:t>
      </w:r>
      <w:r w:rsidRPr="00BF628A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ANSWER SHEET</w:t>
      </w:r>
    </w:p>
    <w:p w14:paraId="5D6DD32E" w14:textId="77777777" w:rsidR="00F81139" w:rsidRDefault="00F81139" w:rsidP="00F81139">
      <w:pPr>
        <w:spacing w:after="0"/>
        <w:jc w:val="center"/>
        <w:rPr>
          <w:rFonts w:ascii="Times New Roman" w:eastAsia="Times New Roman" w:hAnsi="Times New Roman" w:cs="Times New Roman"/>
          <w:b/>
          <w:bCs/>
          <w:color w:val="000000"/>
          <w:lang w:val="en-US"/>
        </w:rPr>
      </w:pPr>
    </w:p>
    <w:p w14:paraId="594B6D57" w14:textId="35B9AFA5" w:rsidR="00F81139" w:rsidRPr="006D7632" w:rsidRDefault="00F81139" w:rsidP="00F81139">
      <w:pPr>
        <w:spacing w:after="0"/>
        <w:rPr>
          <w:rFonts w:ascii="Times New Roman" w:eastAsia="Times New Roman" w:hAnsi="Times New Roman" w:cs="Times New Roman"/>
          <w:b/>
          <w:lang w:val="en-US"/>
        </w:rPr>
      </w:pPr>
      <w:r w:rsidRPr="006D7632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 xml:space="preserve">Q1: </w:t>
      </w:r>
      <w:r w:rsidR="004E2DAA" w:rsidRPr="004E2DAA">
        <w:rPr>
          <w:rFonts w:ascii="Times New Roman" w:eastAsia="Times New Roman" w:hAnsi="Times New Roman" w:cs="Times New Roman"/>
          <w:b/>
          <w:lang w:val="en-US"/>
        </w:rPr>
        <w:drawing>
          <wp:inline distT="0" distB="0" distL="0" distR="0" wp14:anchorId="2F942548" wp14:editId="61671AEA">
            <wp:extent cx="5181866" cy="34926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81866" cy="349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E9672" w14:textId="77777777" w:rsidR="00C875AE" w:rsidRDefault="00C875AE" w:rsidP="00F81139">
      <w:pPr>
        <w:spacing w:after="0"/>
        <w:rPr>
          <w:rFonts w:ascii="Times New Roman" w:eastAsia="Times New Roman" w:hAnsi="Times New Roman" w:cs="Times New Roman"/>
          <w:lang w:val="en-US"/>
        </w:rPr>
      </w:pPr>
    </w:p>
    <w:p w14:paraId="6DCE6635" w14:textId="6B48FA8C" w:rsidR="00C875AE" w:rsidRDefault="00C875AE" w:rsidP="00F81139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b/>
          <w:bCs/>
          <w:lang w:val="en-US"/>
        </w:rPr>
        <w:t>COMPILER USED:</w:t>
      </w:r>
      <w:r w:rsidR="004E2DAA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4E2DAA">
        <w:rPr>
          <w:rFonts w:ascii="Times New Roman" w:eastAsia="Times New Roman" w:hAnsi="Times New Roman" w:cs="Times New Roman"/>
          <w:lang w:val="en-US"/>
        </w:rPr>
        <w:t>Codeblocks</w:t>
      </w:r>
      <w:proofErr w:type="spellEnd"/>
    </w:p>
    <w:p w14:paraId="2233F472" w14:textId="77777777" w:rsidR="00C875AE" w:rsidRDefault="00C875AE" w:rsidP="00F81139">
      <w:pPr>
        <w:spacing w:after="0"/>
        <w:rPr>
          <w:rFonts w:ascii="Times New Roman" w:eastAsia="Times New Roman" w:hAnsi="Times New Roman" w:cs="Times New Roman"/>
          <w:lang w:val="en-US"/>
        </w:rPr>
      </w:pPr>
    </w:p>
    <w:p w14:paraId="3E357030" w14:textId="77777777" w:rsidR="00C875AE" w:rsidRPr="00F11916" w:rsidRDefault="00C875AE" w:rsidP="00F81139">
      <w:pPr>
        <w:spacing w:after="0"/>
        <w:rPr>
          <w:rFonts w:ascii="Times New Roman" w:eastAsia="Times New Roman" w:hAnsi="Times New Roman" w:cs="Times New Roman"/>
          <w:b/>
          <w:bCs/>
          <w:lang w:val="en-US"/>
        </w:rPr>
      </w:pPr>
      <w:r w:rsidRPr="00F11916">
        <w:rPr>
          <w:rFonts w:ascii="Times New Roman" w:eastAsia="Times New Roman" w:hAnsi="Times New Roman" w:cs="Times New Roman"/>
          <w:b/>
          <w:bCs/>
          <w:lang w:val="en-US"/>
        </w:rPr>
        <w:t xml:space="preserve">CODE: </w:t>
      </w:r>
    </w:p>
    <w:p w14:paraId="231DB2D0" w14:textId="77777777" w:rsidR="00C875AE" w:rsidRDefault="00C875AE" w:rsidP="00F81139">
      <w:pPr>
        <w:spacing w:after="0"/>
        <w:rPr>
          <w:rFonts w:ascii="Times New Roman" w:eastAsia="Times New Roman" w:hAnsi="Times New Roman" w:cs="Times New Roman"/>
          <w:lang w:val="en-US"/>
        </w:rPr>
      </w:pPr>
    </w:p>
    <w:p w14:paraId="6D85B3AF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>#include&lt;iostream&gt;</w:t>
      </w:r>
    </w:p>
    <w:p w14:paraId="3D4B2474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>using namespace std;</w:t>
      </w:r>
    </w:p>
    <w:p w14:paraId="06C254EE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>class Account</w:t>
      </w:r>
    </w:p>
    <w:p w14:paraId="6840D951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>{</w:t>
      </w:r>
    </w:p>
    <w:p w14:paraId="1ADDF4BC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 xml:space="preserve">    int 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bal,dep,wid_amt,acc_no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;</w:t>
      </w:r>
    </w:p>
    <w:p w14:paraId="500290E2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 xml:space="preserve">    char name[30];</w:t>
      </w:r>
    </w:p>
    <w:p w14:paraId="0D7D1DF9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>public:</w:t>
      </w:r>
    </w:p>
    <w:p w14:paraId="13F39434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 xml:space="preserve">    void 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Acc_Details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();</w:t>
      </w:r>
    </w:p>
    <w:p w14:paraId="028951F5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 xml:space="preserve">    void 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GetBalance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();</w:t>
      </w:r>
    </w:p>
    <w:p w14:paraId="6919C6EB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 xml:space="preserve">    void Deposit();</w:t>
      </w:r>
    </w:p>
    <w:p w14:paraId="1CF117F1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 xml:space="preserve">    void Withdraw();</w:t>
      </w:r>
    </w:p>
    <w:p w14:paraId="6830389D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 xml:space="preserve">    void Display();</w:t>
      </w:r>
    </w:p>
    <w:p w14:paraId="1CF8C47E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>};</w:t>
      </w:r>
    </w:p>
    <w:p w14:paraId="0E96C701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 xml:space="preserve">inline void Account :: 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Acc_Details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()</w:t>
      </w:r>
    </w:p>
    <w:p w14:paraId="495D31CD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>{</w:t>
      </w:r>
    </w:p>
    <w:p w14:paraId="174C6768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 xml:space="preserve">    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cout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&lt;&lt;"Enter your Name :: ";</w:t>
      </w:r>
    </w:p>
    <w:p w14:paraId="6927C3C4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 xml:space="preserve">    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cin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&gt;&gt;name;</w:t>
      </w:r>
    </w:p>
    <w:p w14:paraId="358E1EE1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 xml:space="preserve">    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cout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&lt;&lt;"\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nEnter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 xml:space="preserve"> your account number :: ";</w:t>
      </w:r>
    </w:p>
    <w:p w14:paraId="28436E10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 xml:space="preserve">    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cin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&gt;&gt;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acc_no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;</w:t>
      </w:r>
    </w:p>
    <w:p w14:paraId="3DE22ADD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>}</w:t>
      </w:r>
    </w:p>
    <w:p w14:paraId="28932BF7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 xml:space="preserve">inline void Account :: 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GetBalance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()</w:t>
      </w:r>
    </w:p>
    <w:p w14:paraId="310A67BE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>{</w:t>
      </w:r>
    </w:p>
    <w:p w14:paraId="773AA2A9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 xml:space="preserve">    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cout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&lt;&lt;"\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nEnter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 xml:space="preserve"> the balance of your account :: ";</w:t>
      </w:r>
    </w:p>
    <w:p w14:paraId="1F7F27E8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 xml:space="preserve">    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cin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&gt;&gt;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bal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;</w:t>
      </w:r>
    </w:p>
    <w:p w14:paraId="6C2AA228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>}</w:t>
      </w:r>
    </w:p>
    <w:p w14:paraId="3A9BBF2F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</w:p>
    <w:p w14:paraId="04024239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>inline void Account :: Deposit()</w:t>
      </w:r>
    </w:p>
    <w:p w14:paraId="65B33782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>{</w:t>
      </w:r>
    </w:p>
    <w:p w14:paraId="276555E9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 xml:space="preserve">    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cout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&lt;&lt;"\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nEnter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 xml:space="preserve"> the amount you want to deposit in your account :: ";</w:t>
      </w:r>
    </w:p>
    <w:p w14:paraId="759DA3C2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 xml:space="preserve">    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cin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&gt;&gt;dep;</w:t>
      </w:r>
    </w:p>
    <w:p w14:paraId="3BA03AB2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>}</w:t>
      </w:r>
    </w:p>
    <w:p w14:paraId="0CF883D4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</w:p>
    <w:p w14:paraId="34E6023B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>inline void Account :: Withdraw()</w:t>
      </w:r>
    </w:p>
    <w:p w14:paraId="76F05D55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>{</w:t>
      </w:r>
    </w:p>
    <w:p w14:paraId="7E398627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 xml:space="preserve">    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cout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&lt;&lt;"\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nEnter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 xml:space="preserve"> the amount you want to withdraw from your account :: ";</w:t>
      </w:r>
    </w:p>
    <w:p w14:paraId="7FDC852B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 xml:space="preserve">    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cin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&gt;&gt;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wid_amt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;</w:t>
      </w:r>
    </w:p>
    <w:p w14:paraId="49EDBE54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>}</w:t>
      </w:r>
    </w:p>
    <w:p w14:paraId="40AB7229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</w:p>
    <w:p w14:paraId="0C4759FA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>inline void Account :: Display()</w:t>
      </w:r>
    </w:p>
    <w:p w14:paraId="28537F73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>{</w:t>
      </w:r>
    </w:p>
    <w:p w14:paraId="264D1806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 xml:space="preserve">    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cout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&lt;&lt;"\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nName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 xml:space="preserve"> of the Account holder:: "&lt;&lt;name;</w:t>
      </w:r>
    </w:p>
    <w:p w14:paraId="769F6F53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 xml:space="preserve">    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cout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&lt;&lt;"\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nAccount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 xml:space="preserve"> number:: "&lt;&lt;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acc_no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;</w:t>
      </w:r>
    </w:p>
    <w:p w14:paraId="5D7EB87D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 xml:space="preserve">    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cout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&lt;&lt;"\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nBalance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 xml:space="preserve"> in the account:: "&lt;&lt;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bal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;</w:t>
      </w:r>
    </w:p>
    <w:p w14:paraId="61787EA1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 xml:space="preserve">    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cout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&lt;&lt;"\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nAmount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 xml:space="preserve"> deposited in your account:: "&lt;&lt;dep;</w:t>
      </w:r>
    </w:p>
    <w:p w14:paraId="669EE3EB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 xml:space="preserve">    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cout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&lt;&lt;"\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nAmount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 xml:space="preserve"> withdrawn from your account:: "&lt;&lt;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wid_amt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;</w:t>
      </w:r>
    </w:p>
    <w:p w14:paraId="789A8AC1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>}</w:t>
      </w:r>
    </w:p>
    <w:p w14:paraId="5BCA0CE4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</w:p>
    <w:p w14:paraId="715D6D8D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>int main()</w:t>
      </w:r>
    </w:p>
    <w:p w14:paraId="2840BB8D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>{</w:t>
      </w:r>
    </w:p>
    <w:p w14:paraId="5667D77A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 xml:space="preserve">    Account acc;</w:t>
      </w:r>
    </w:p>
    <w:p w14:paraId="68C2598E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lastRenderedPageBreak/>
        <w:t xml:space="preserve">    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acc.Acc_Details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();</w:t>
      </w:r>
    </w:p>
    <w:p w14:paraId="02F28E8E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 xml:space="preserve">    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acc.GetBalance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();</w:t>
      </w:r>
    </w:p>
    <w:p w14:paraId="2E539BA1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 xml:space="preserve">    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acc.Deposit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();</w:t>
      </w:r>
    </w:p>
    <w:p w14:paraId="58863240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 xml:space="preserve">    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acc.Withdraw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();</w:t>
      </w:r>
    </w:p>
    <w:p w14:paraId="2F42AC06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 xml:space="preserve">    </w:t>
      </w:r>
      <w:proofErr w:type="spellStart"/>
      <w:r w:rsidRPr="004E2DAA">
        <w:rPr>
          <w:rFonts w:ascii="Times New Roman" w:eastAsia="Times New Roman" w:hAnsi="Times New Roman" w:cs="Times New Roman"/>
          <w:lang w:val="en-US"/>
        </w:rPr>
        <w:t>acc.Display</w:t>
      </w:r>
      <w:proofErr w:type="spellEnd"/>
      <w:r w:rsidRPr="004E2DAA">
        <w:rPr>
          <w:rFonts w:ascii="Times New Roman" w:eastAsia="Times New Roman" w:hAnsi="Times New Roman" w:cs="Times New Roman"/>
          <w:lang w:val="en-US"/>
        </w:rPr>
        <w:t>();</w:t>
      </w:r>
    </w:p>
    <w:p w14:paraId="2BCE35CD" w14:textId="77777777" w:rsidR="004E2DAA" w:rsidRP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 xml:space="preserve">    return 0;</w:t>
      </w:r>
    </w:p>
    <w:p w14:paraId="4B5444FA" w14:textId="1CF808E1" w:rsidR="00C875AE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4E2DAA">
        <w:rPr>
          <w:rFonts w:ascii="Times New Roman" w:eastAsia="Times New Roman" w:hAnsi="Times New Roman" w:cs="Times New Roman"/>
          <w:lang w:val="en-US"/>
        </w:rPr>
        <w:t>}</w:t>
      </w:r>
    </w:p>
    <w:p w14:paraId="72794EDE" w14:textId="77777777" w:rsidR="004E2DAA" w:rsidRDefault="004E2DAA" w:rsidP="004E2DAA">
      <w:pPr>
        <w:spacing w:after="0"/>
        <w:rPr>
          <w:rFonts w:ascii="Times New Roman" w:eastAsia="Times New Roman" w:hAnsi="Times New Roman" w:cs="Times New Roman"/>
          <w:lang w:val="en-US"/>
        </w:rPr>
      </w:pPr>
    </w:p>
    <w:p w14:paraId="7AE6F512" w14:textId="77777777" w:rsidR="00C875AE" w:rsidRPr="00F11916" w:rsidRDefault="00C875AE" w:rsidP="00F81139">
      <w:pPr>
        <w:spacing w:after="0"/>
        <w:rPr>
          <w:rFonts w:ascii="Times New Roman" w:eastAsia="Times New Roman" w:hAnsi="Times New Roman" w:cs="Times New Roman"/>
          <w:b/>
          <w:bCs/>
          <w:color w:val="1F0000"/>
          <w:lang w:val="en-US"/>
        </w:rPr>
      </w:pPr>
      <w:r w:rsidRPr="00F11916">
        <w:rPr>
          <w:rFonts w:ascii="Times New Roman" w:eastAsia="Times New Roman" w:hAnsi="Times New Roman" w:cs="Times New Roman"/>
          <w:b/>
          <w:bCs/>
          <w:color w:val="1F0000"/>
          <w:lang w:val="en-US"/>
        </w:rPr>
        <w:t>SCREEN SHOT OF THE OUTPUT:</w:t>
      </w:r>
    </w:p>
    <w:p w14:paraId="0954B3F8" w14:textId="77777777" w:rsidR="00837AD9" w:rsidRDefault="00837AD9" w:rsidP="00F81139">
      <w:pPr>
        <w:spacing w:after="0"/>
        <w:rPr>
          <w:rFonts w:ascii="Times New Roman" w:eastAsia="Times New Roman" w:hAnsi="Times New Roman" w:cs="Times New Roman"/>
          <w:color w:val="1F0000"/>
          <w:lang w:val="en-US"/>
        </w:rPr>
      </w:pPr>
    </w:p>
    <w:p w14:paraId="4DA3F077" w14:textId="76170D5F" w:rsidR="00F81139" w:rsidRDefault="004E2DAA" w:rsidP="004E2DAA">
      <w:pPr>
        <w:jc w:val="center"/>
        <w:rPr>
          <w:rFonts w:ascii="Times New Roman" w:hAnsi="Times New Roman" w:cs="Times New Roman"/>
          <w:lang w:val="en-US"/>
        </w:rPr>
      </w:pPr>
      <w:r w:rsidRPr="004E2DAA">
        <w:rPr>
          <w:rFonts w:ascii="Times New Roman" w:hAnsi="Times New Roman" w:cs="Times New Roman"/>
          <w:lang w:val="en-US"/>
        </w:rPr>
        <w:drawing>
          <wp:inline distT="0" distB="0" distL="0" distR="0" wp14:anchorId="69E3207A" wp14:editId="4961D0C5">
            <wp:extent cx="4388076" cy="303545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88076" cy="3035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8E29B" w14:textId="77777777" w:rsidR="00F11916" w:rsidRDefault="00F11916" w:rsidP="004E2DAA">
      <w:pPr>
        <w:jc w:val="center"/>
        <w:rPr>
          <w:rFonts w:ascii="Times New Roman" w:hAnsi="Times New Roman" w:cs="Times New Roman"/>
          <w:lang w:val="en-US"/>
        </w:rPr>
      </w:pPr>
    </w:p>
    <w:p w14:paraId="17BE2ED3" w14:textId="77777777" w:rsidR="00F11916" w:rsidRDefault="007372D5" w:rsidP="007372D5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lang w:val="en-US"/>
        </w:rPr>
      </w:pPr>
      <w:r w:rsidRPr="00C80A10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Q2:</w:t>
      </w:r>
    </w:p>
    <w:p w14:paraId="254CF2B4" w14:textId="14017A51" w:rsidR="007372D5" w:rsidRPr="00C80A10" w:rsidRDefault="007372D5" w:rsidP="007372D5">
      <w:pPr>
        <w:spacing w:after="0" w:line="240" w:lineRule="auto"/>
        <w:rPr>
          <w:rFonts w:ascii="Times New Roman" w:eastAsia="Times New Roman" w:hAnsi="Times New Roman" w:cs="Times New Roman"/>
          <w:b/>
          <w:lang w:val="en-US"/>
        </w:rPr>
      </w:pPr>
      <w:r w:rsidRPr="00C80A10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 xml:space="preserve"> </w:t>
      </w:r>
      <w:r w:rsidR="00F11916" w:rsidRPr="004E2DAA">
        <w:rPr>
          <w:rFonts w:ascii="Times New Roman" w:eastAsia="Times New Roman" w:hAnsi="Times New Roman" w:cs="Times New Roman"/>
          <w:b/>
          <w:lang w:val="en-US"/>
        </w:rPr>
        <w:drawing>
          <wp:inline distT="0" distB="0" distL="0" distR="0" wp14:anchorId="467EC803" wp14:editId="08CBF84E">
            <wp:extent cx="5410478" cy="33974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10478" cy="339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7A555" w14:textId="77777777" w:rsidR="007372D5" w:rsidRPr="006D7632" w:rsidRDefault="007372D5" w:rsidP="007372D5">
      <w:pPr>
        <w:spacing w:after="0"/>
        <w:rPr>
          <w:rFonts w:ascii="Times New Roman" w:eastAsia="Times New Roman" w:hAnsi="Times New Roman" w:cs="Times New Roman"/>
          <w:b/>
          <w:lang w:val="en-US"/>
        </w:rPr>
      </w:pPr>
    </w:p>
    <w:p w14:paraId="045E5B5D" w14:textId="416B3A6C" w:rsidR="007372D5" w:rsidRDefault="007372D5" w:rsidP="007372D5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b/>
          <w:bCs/>
          <w:lang w:val="en-US"/>
        </w:rPr>
        <w:t>COMPILER USED:</w:t>
      </w:r>
      <w:r w:rsidR="00F11916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="00F11916">
        <w:rPr>
          <w:rFonts w:ascii="Times New Roman" w:eastAsia="Times New Roman" w:hAnsi="Times New Roman" w:cs="Times New Roman"/>
          <w:lang w:val="en-US"/>
        </w:rPr>
        <w:t>Codeblocks</w:t>
      </w:r>
      <w:proofErr w:type="spellEnd"/>
    </w:p>
    <w:p w14:paraId="32E3BC14" w14:textId="77777777" w:rsidR="007372D5" w:rsidRDefault="007372D5" w:rsidP="007372D5">
      <w:pPr>
        <w:spacing w:after="0"/>
        <w:rPr>
          <w:rFonts w:ascii="Times New Roman" w:eastAsia="Times New Roman" w:hAnsi="Times New Roman" w:cs="Times New Roman"/>
          <w:lang w:val="en-US"/>
        </w:rPr>
      </w:pPr>
    </w:p>
    <w:p w14:paraId="65B31511" w14:textId="77777777" w:rsidR="007372D5" w:rsidRPr="00F11916" w:rsidRDefault="007372D5" w:rsidP="007372D5">
      <w:pPr>
        <w:spacing w:after="0"/>
        <w:rPr>
          <w:rFonts w:ascii="Times New Roman" w:eastAsia="Times New Roman" w:hAnsi="Times New Roman" w:cs="Times New Roman"/>
          <w:b/>
          <w:bCs/>
          <w:lang w:val="en-US"/>
        </w:rPr>
      </w:pPr>
      <w:r w:rsidRPr="00F11916">
        <w:rPr>
          <w:rFonts w:ascii="Times New Roman" w:eastAsia="Times New Roman" w:hAnsi="Times New Roman" w:cs="Times New Roman"/>
          <w:b/>
          <w:bCs/>
          <w:lang w:val="en-US"/>
        </w:rPr>
        <w:t xml:space="preserve">CODE: </w:t>
      </w:r>
    </w:p>
    <w:p w14:paraId="223C2A29" w14:textId="77777777" w:rsidR="007372D5" w:rsidRDefault="007372D5" w:rsidP="007372D5">
      <w:pPr>
        <w:spacing w:after="0"/>
        <w:rPr>
          <w:rFonts w:ascii="Times New Roman" w:eastAsia="Times New Roman" w:hAnsi="Times New Roman" w:cs="Times New Roman"/>
          <w:lang w:val="en-US"/>
        </w:rPr>
      </w:pPr>
    </w:p>
    <w:p w14:paraId="591A6056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>#include&lt;iostream&gt;</w:t>
      </w:r>
    </w:p>
    <w:p w14:paraId="63EEA087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>#include&lt;conio.h&gt;</w:t>
      </w:r>
    </w:p>
    <w:p w14:paraId="54913A5A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>#include&lt;stdio.h&gt;</w:t>
      </w:r>
    </w:p>
    <w:p w14:paraId="62786A55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>using namespace std;</w:t>
      </w:r>
    </w:p>
    <w:p w14:paraId="40941E56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</w:p>
    <w:p w14:paraId="0D5CB2D2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>class Book</w:t>
      </w:r>
    </w:p>
    <w:p w14:paraId="3844D325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>{</w:t>
      </w:r>
    </w:p>
    <w:p w14:paraId="4364F667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private:</w:t>
      </w:r>
    </w:p>
    <w:p w14:paraId="134D9D98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int pages;</w:t>
      </w:r>
    </w:p>
    <w:p w14:paraId="23A39155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char title[30],author[30];</w:t>
      </w:r>
    </w:p>
    <w:p w14:paraId="550B3DCC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public:</w:t>
      </w:r>
    </w:p>
    <w:p w14:paraId="2B4EA5BC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void read()</w:t>
      </w:r>
    </w:p>
    <w:p w14:paraId="0338E2FC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{</w:t>
      </w:r>
    </w:p>
    <w:p w14:paraId="38688E2D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cout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&lt;&lt;"\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nEnter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 xml:space="preserve"> Name of Book: ";</w:t>
      </w:r>
    </w:p>
    <w:p w14:paraId="1E2329C5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cin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&gt;&gt;title;</w:t>
      </w:r>
    </w:p>
    <w:p w14:paraId="460637BE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cout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&lt;&lt;"\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nEnter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 xml:space="preserve"> Author of Book: ";</w:t>
      </w:r>
    </w:p>
    <w:p w14:paraId="7795514E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cin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&gt;&gt;author;</w:t>
      </w:r>
    </w:p>
    <w:p w14:paraId="365D2302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cout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&lt;&lt;"\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nEnter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 xml:space="preserve"> Number if Pages of Book: ";</w:t>
      </w:r>
    </w:p>
    <w:p w14:paraId="2E14DF5E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cin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&gt;&gt;pages;</w:t>
      </w:r>
    </w:p>
    <w:p w14:paraId="71C9D23E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}</w:t>
      </w:r>
    </w:p>
    <w:p w14:paraId="66937E18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void display()</w:t>
      </w:r>
    </w:p>
    <w:p w14:paraId="43595C60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{</w:t>
      </w:r>
    </w:p>
    <w:p w14:paraId="563999CD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cout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&lt;&lt;"\n\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nName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 xml:space="preserve"> of Book: "&lt;&lt;title;</w:t>
      </w:r>
    </w:p>
    <w:p w14:paraId="7ACE3FE3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cout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&lt;&lt;"\n\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nAuthor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 xml:space="preserve"> of Book: "&lt;&lt;author;</w:t>
      </w:r>
    </w:p>
    <w:p w14:paraId="5575CF51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cout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&lt;&lt;"\n\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nNumber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 xml:space="preserve"> of Pages of Book: "&lt;&lt;pages;</w:t>
      </w:r>
    </w:p>
    <w:p w14:paraId="239F26FA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}</w:t>
      </w:r>
    </w:p>
    <w:p w14:paraId="2BA7026A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>};</w:t>
      </w:r>
    </w:p>
    <w:p w14:paraId="41145BD3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</w:p>
    <w:p w14:paraId="451373C9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class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TextBook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 xml:space="preserve"> : public Book</w:t>
      </w:r>
    </w:p>
    <w:p w14:paraId="164DC076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>{</w:t>
      </w:r>
    </w:p>
    <w:p w14:paraId="3FDD2B8F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private:</w:t>
      </w:r>
    </w:p>
    <w:p w14:paraId="22DCEBBC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int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chapters,assignments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;</w:t>
      </w:r>
    </w:p>
    <w:p w14:paraId="104C5C86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protected:</w:t>
      </w:r>
    </w:p>
    <w:p w14:paraId="5C863042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int standard;</w:t>
      </w:r>
    </w:p>
    <w:p w14:paraId="22F63AEE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void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readtextBook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()</w:t>
      </w:r>
    </w:p>
    <w:p w14:paraId="5B3F85F7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>{</w:t>
      </w:r>
    </w:p>
    <w:p w14:paraId="2F0335D7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        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cout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&lt;&lt;"\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nEnter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 xml:space="preserve"> number of chapters of the book:";</w:t>
      </w:r>
    </w:p>
    <w:p w14:paraId="29353C2B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        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cin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&gt;&gt;chapters;</w:t>
      </w:r>
    </w:p>
    <w:p w14:paraId="7A5206E6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        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cout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&lt;&lt;"\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nEnter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 xml:space="preserve"> number of assignments of the book:";</w:t>
      </w:r>
    </w:p>
    <w:p w14:paraId="37DF981F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        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cin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&gt;&gt;assignments;</w:t>
      </w:r>
    </w:p>
    <w:p w14:paraId="17DBACC3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        }</w:t>
      </w:r>
    </w:p>
    <w:p w14:paraId="617F83F6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</w:p>
    <w:p w14:paraId="73F66D60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void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showtextbook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()</w:t>
      </w:r>
    </w:p>
    <w:p w14:paraId="4FCEE320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>{</w:t>
      </w:r>
    </w:p>
    <w:p w14:paraId="4EEC2827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        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cout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&lt;&lt;"\n\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nNumber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 xml:space="preserve"> of chapters of the book:"&lt;&lt;chapters;</w:t>
      </w:r>
    </w:p>
    <w:p w14:paraId="54CD3EBA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        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cout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&lt;&lt;"\n\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nNumber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 xml:space="preserve"> of assignments of the book:"&lt;&lt;assignments;</w:t>
      </w:r>
    </w:p>
    <w:p w14:paraId="60EC4840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lastRenderedPageBreak/>
        <w:t xml:space="preserve">                }</w:t>
      </w:r>
    </w:p>
    <w:p w14:paraId="639CA18E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</w:p>
    <w:p w14:paraId="0AEEAA6B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>};</w:t>
      </w:r>
    </w:p>
    <w:p w14:paraId="010C7895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</w:p>
    <w:p w14:paraId="567A97F6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class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PhysicsBook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 xml:space="preserve"> : public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TextBook</w:t>
      </w:r>
      <w:proofErr w:type="spellEnd"/>
    </w:p>
    <w:p w14:paraId="38249C2C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>{</w:t>
      </w:r>
    </w:p>
    <w:p w14:paraId="6F882730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private:</w:t>
      </w:r>
    </w:p>
    <w:p w14:paraId="55544928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int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topic,assignment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;</w:t>
      </w:r>
    </w:p>
    <w:p w14:paraId="1D8772F4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public:</w:t>
      </w:r>
    </w:p>
    <w:p w14:paraId="7051B1EF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void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readPhysicsbook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()</w:t>
      </w:r>
    </w:p>
    <w:p w14:paraId="09241FFA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{</w:t>
      </w:r>
    </w:p>
    <w:p w14:paraId="49EB80ED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  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readtextBook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();</w:t>
      </w:r>
    </w:p>
    <w:p w14:paraId="6ABDEC65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cout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&lt;&lt;"\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nEnter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 xml:space="preserve"> number of topics of the Physics book:";</w:t>
      </w:r>
    </w:p>
    <w:p w14:paraId="1322D8E7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cin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&gt;&gt;topic;</w:t>
      </w:r>
    </w:p>
    <w:p w14:paraId="3AE7D336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cout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&lt;&lt;"\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nEnter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 xml:space="preserve"> number of assignments of the Physics book:";</w:t>
      </w:r>
    </w:p>
    <w:p w14:paraId="6A9E886B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cin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&gt;&gt;assignment;</w:t>
      </w:r>
    </w:p>
    <w:p w14:paraId="5EE46DDA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}</w:t>
      </w:r>
    </w:p>
    <w:p w14:paraId="7C571D22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void display()</w:t>
      </w:r>
    </w:p>
    <w:p w14:paraId="3505927F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{</w:t>
      </w:r>
    </w:p>
    <w:p w14:paraId="31D1D067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    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showtextbook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();</w:t>
      </w:r>
    </w:p>
    <w:p w14:paraId="5934D715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cout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&lt;&lt;"\n\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nNumber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 xml:space="preserve"> of topics of the Physics book:"&lt;&lt;topic;</w:t>
      </w:r>
    </w:p>
    <w:p w14:paraId="5B2C2E66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cout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&lt;&lt;"\n\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nNumber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 xml:space="preserve"> of assignments of the Physics book:"&lt;&lt;assignment;</w:t>
      </w:r>
    </w:p>
    <w:p w14:paraId="48FCDCDD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    }</w:t>
      </w:r>
    </w:p>
    <w:p w14:paraId="27B1F403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>};</w:t>
      </w:r>
    </w:p>
    <w:p w14:paraId="70EAD5E1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</w:p>
    <w:p w14:paraId="7C1BFAD1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>int main()</w:t>
      </w:r>
    </w:p>
    <w:p w14:paraId="58721B49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>{</w:t>
      </w:r>
    </w:p>
    <w:p w14:paraId="2C8DA6FF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TextBook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 xml:space="preserve"> b;</w:t>
      </w:r>
    </w:p>
    <w:p w14:paraId="514C588E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PhysicsBook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 xml:space="preserve"> p;</w:t>
      </w:r>
    </w:p>
    <w:p w14:paraId="78EE2A35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cout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&lt;&lt;"\t Data Input";</w:t>
      </w:r>
    </w:p>
    <w:p w14:paraId="63D61F4C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b.Book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::read();</w:t>
      </w:r>
    </w:p>
    <w:p w14:paraId="287BA41E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p.readPhysicsbook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();</w:t>
      </w:r>
    </w:p>
    <w:p w14:paraId="2A53CFE4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cout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&lt;&lt;"\n\n\t Data Output";</w:t>
      </w:r>
    </w:p>
    <w:p w14:paraId="6C5B321F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b.Book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::display();</w:t>
      </w:r>
    </w:p>
    <w:p w14:paraId="019EB65E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</w:t>
      </w:r>
      <w:proofErr w:type="spellStart"/>
      <w:r w:rsidRPr="00F11916">
        <w:rPr>
          <w:rFonts w:ascii="Times New Roman" w:eastAsia="Times New Roman" w:hAnsi="Times New Roman" w:cs="Times New Roman"/>
          <w:lang w:val="en-US"/>
        </w:rPr>
        <w:t>p.display</w:t>
      </w:r>
      <w:proofErr w:type="spellEnd"/>
      <w:r w:rsidRPr="00F11916">
        <w:rPr>
          <w:rFonts w:ascii="Times New Roman" w:eastAsia="Times New Roman" w:hAnsi="Times New Roman" w:cs="Times New Roman"/>
          <w:lang w:val="en-US"/>
        </w:rPr>
        <w:t>();</w:t>
      </w:r>
    </w:p>
    <w:p w14:paraId="40C6E53A" w14:textId="77777777" w:rsidR="00F11916" w:rsidRP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 xml:space="preserve">    return 0;</w:t>
      </w:r>
    </w:p>
    <w:p w14:paraId="5F2001BC" w14:textId="32945876" w:rsidR="007372D5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  <w:r w:rsidRPr="00F11916">
        <w:rPr>
          <w:rFonts w:ascii="Times New Roman" w:eastAsia="Times New Roman" w:hAnsi="Times New Roman" w:cs="Times New Roman"/>
          <w:lang w:val="en-US"/>
        </w:rPr>
        <w:t>}</w:t>
      </w:r>
    </w:p>
    <w:p w14:paraId="00128774" w14:textId="61E325C9" w:rsid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</w:p>
    <w:p w14:paraId="622D7625" w14:textId="77777777" w:rsidR="00F11916" w:rsidRDefault="00F11916" w:rsidP="00F11916">
      <w:pPr>
        <w:spacing w:after="0"/>
        <w:rPr>
          <w:rFonts w:ascii="Times New Roman" w:eastAsia="Times New Roman" w:hAnsi="Times New Roman" w:cs="Times New Roman"/>
          <w:lang w:val="en-US"/>
        </w:rPr>
      </w:pPr>
    </w:p>
    <w:p w14:paraId="69EF6DEC" w14:textId="77777777" w:rsidR="007372D5" w:rsidRPr="00F11916" w:rsidRDefault="007372D5" w:rsidP="007372D5">
      <w:pPr>
        <w:spacing w:after="0"/>
        <w:rPr>
          <w:rFonts w:ascii="Times New Roman" w:eastAsia="Times New Roman" w:hAnsi="Times New Roman" w:cs="Times New Roman"/>
          <w:b/>
          <w:bCs/>
          <w:color w:val="1F0000"/>
          <w:lang w:val="en-US"/>
        </w:rPr>
      </w:pPr>
      <w:r w:rsidRPr="00F11916">
        <w:rPr>
          <w:rFonts w:ascii="Times New Roman" w:eastAsia="Times New Roman" w:hAnsi="Times New Roman" w:cs="Times New Roman"/>
          <w:b/>
          <w:bCs/>
          <w:color w:val="1F0000"/>
          <w:lang w:val="en-US"/>
        </w:rPr>
        <w:t>SCREEN SHOT OF THE OUTPUT:</w:t>
      </w:r>
    </w:p>
    <w:p w14:paraId="2158F4C4" w14:textId="77777777" w:rsidR="00A50379" w:rsidRDefault="00A50379" w:rsidP="00837AD9">
      <w:pPr>
        <w:spacing w:after="0"/>
        <w:rPr>
          <w:rFonts w:ascii="Times New Roman" w:eastAsia="Times New Roman" w:hAnsi="Times New Roman" w:cs="Times New Roman"/>
          <w:lang w:val="en-US"/>
        </w:rPr>
      </w:pPr>
    </w:p>
    <w:p w14:paraId="2213A07C" w14:textId="2C2023F5" w:rsidR="007372D5" w:rsidRPr="00824716" w:rsidRDefault="00F11916" w:rsidP="00F11916">
      <w:pPr>
        <w:jc w:val="center"/>
        <w:rPr>
          <w:rFonts w:ascii="Times New Roman" w:hAnsi="Times New Roman" w:cs="Times New Roman"/>
          <w:lang w:val="en-US"/>
        </w:rPr>
      </w:pPr>
      <w:r w:rsidRPr="00F11916">
        <w:rPr>
          <w:rFonts w:ascii="Times New Roman" w:hAnsi="Times New Roman" w:cs="Times New Roman"/>
          <w:lang w:val="en-US"/>
        </w:rPr>
        <w:lastRenderedPageBreak/>
        <w:drawing>
          <wp:inline distT="0" distB="0" distL="0" distR="0" wp14:anchorId="681035A2" wp14:editId="50E67A91">
            <wp:extent cx="3676839" cy="529617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76839" cy="5296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372D5" w:rsidRPr="00824716" w:rsidSect="00BC2E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FB7587"/>
    <w:multiLevelType w:val="hybridMultilevel"/>
    <w:tmpl w:val="F45C1D86"/>
    <w:lvl w:ilvl="0" w:tplc="38404FB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E804B00"/>
    <w:multiLevelType w:val="hybridMultilevel"/>
    <w:tmpl w:val="00F651A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824795"/>
    <w:multiLevelType w:val="hybridMultilevel"/>
    <w:tmpl w:val="EE5CE282"/>
    <w:lvl w:ilvl="0" w:tplc="BF94420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3232176"/>
    <w:multiLevelType w:val="hybridMultilevel"/>
    <w:tmpl w:val="BD667494"/>
    <w:lvl w:ilvl="0" w:tplc="B7026E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167DCC"/>
    <w:multiLevelType w:val="hybridMultilevel"/>
    <w:tmpl w:val="560EC594"/>
    <w:lvl w:ilvl="0" w:tplc="118680D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C090899"/>
    <w:multiLevelType w:val="hybridMultilevel"/>
    <w:tmpl w:val="A1D2A002"/>
    <w:lvl w:ilvl="0" w:tplc="17CC726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6A104C2"/>
    <w:multiLevelType w:val="hybridMultilevel"/>
    <w:tmpl w:val="F0547284"/>
    <w:lvl w:ilvl="0" w:tplc="C518DBF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9FF1977"/>
    <w:multiLevelType w:val="hybridMultilevel"/>
    <w:tmpl w:val="D07C9D08"/>
    <w:lvl w:ilvl="0" w:tplc="DBE204EA">
      <w:start w:val="1"/>
      <w:numFmt w:val="lowerLetter"/>
      <w:lvlText w:val="%1.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A272002"/>
    <w:multiLevelType w:val="hybridMultilevel"/>
    <w:tmpl w:val="2B640746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7EB481C"/>
    <w:multiLevelType w:val="hybridMultilevel"/>
    <w:tmpl w:val="56486566"/>
    <w:lvl w:ilvl="0" w:tplc="04090019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29C47E7"/>
    <w:multiLevelType w:val="hybridMultilevel"/>
    <w:tmpl w:val="C6F2EE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F565E9"/>
    <w:multiLevelType w:val="multilevel"/>
    <w:tmpl w:val="E0C21F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B6126A6"/>
    <w:multiLevelType w:val="hybridMultilevel"/>
    <w:tmpl w:val="6BBCA20C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05B23A1"/>
    <w:multiLevelType w:val="hybridMultilevel"/>
    <w:tmpl w:val="172EB23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EF48EE"/>
    <w:multiLevelType w:val="hybridMultilevel"/>
    <w:tmpl w:val="63E8510A"/>
    <w:lvl w:ilvl="0" w:tplc="EE64F44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39B6342"/>
    <w:multiLevelType w:val="hybridMultilevel"/>
    <w:tmpl w:val="5E9E6CE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D01137"/>
    <w:multiLevelType w:val="hybridMultilevel"/>
    <w:tmpl w:val="4FB2D044"/>
    <w:lvl w:ilvl="0" w:tplc="5EC886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5A05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478D4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D070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64644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9AF1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6C0D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9A6A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F238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784B33B1"/>
    <w:multiLevelType w:val="hybridMultilevel"/>
    <w:tmpl w:val="DB8C2D54"/>
    <w:lvl w:ilvl="0" w:tplc="04090017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DE0EEA"/>
    <w:multiLevelType w:val="hybridMultilevel"/>
    <w:tmpl w:val="4FFCD9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916700"/>
    <w:multiLevelType w:val="hybridMultilevel"/>
    <w:tmpl w:val="3468D3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491005"/>
    <w:multiLevelType w:val="hybridMultilevel"/>
    <w:tmpl w:val="824E504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16"/>
  </w:num>
  <w:num w:numId="3">
    <w:abstractNumId w:val="19"/>
  </w:num>
  <w:num w:numId="4">
    <w:abstractNumId w:val="8"/>
  </w:num>
  <w:num w:numId="5">
    <w:abstractNumId w:val="1"/>
  </w:num>
  <w:num w:numId="6">
    <w:abstractNumId w:val="17"/>
  </w:num>
  <w:num w:numId="7">
    <w:abstractNumId w:val="7"/>
  </w:num>
  <w:num w:numId="8">
    <w:abstractNumId w:val="14"/>
  </w:num>
  <w:num w:numId="9">
    <w:abstractNumId w:val="4"/>
  </w:num>
  <w:num w:numId="10">
    <w:abstractNumId w:val="0"/>
  </w:num>
  <w:num w:numId="11">
    <w:abstractNumId w:val="15"/>
  </w:num>
  <w:num w:numId="12">
    <w:abstractNumId w:val="3"/>
  </w:num>
  <w:num w:numId="13">
    <w:abstractNumId w:val="12"/>
  </w:num>
  <w:num w:numId="14">
    <w:abstractNumId w:val="18"/>
  </w:num>
  <w:num w:numId="15">
    <w:abstractNumId w:val="6"/>
  </w:num>
  <w:num w:numId="16">
    <w:abstractNumId w:val="5"/>
  </w:num>
  <w:num w:numId="17">
    <w:abstractNumId w:val="2"/>
  </w:num>
  <w:num w:numId="18">
    <w:abstractNumId w:val="9"/>
  </w:num>
  <w:num w:numId="19">
    <w:abstractNumId w:val="20"/>
  </w:num>
  <w:num w:numId="20">
    <w:abstractNumId w:val="11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MDY3NTEwMDW0MDZX0lEKTi0uzszPAykwrAUATi1ViywAAAA="/>
  </w:docVars>
  <w:rsids>
    <w:rsidRoot w:val="004C40D1"/>
    <w:rsid w:val="00026F24"/>
    <w:rsid w:val="0004703E"/>
    <w:rsid w:val="00061273"/>
    <w:rsid w:val="00092954"/>
    <w:rsid w:val="000A210C"/>
    <w:rsid w:val="000A69B0"/>
    <w:rsid w:val="000E3AD9"/>
    <w:rsid w:val="00111826"/>
    <w:rsid w:val="00112CD6"/>
    <w:rsid w:val="0012482E"/>
    <w:rsid w:val="00143619"/>
    <w:rsid w:val="00151EDF"/>
    <w:rsid w:val="00161B4C"/>
    <w:rsid w:val="0018548E"/>
    <w:rsid w:val="001907AA"/>
    <w:rsid w:val="001B0CCB"/>
    <w:rsid w:val="001C486F"/>
    <w:rsid w:val="001D63C6"/>
    <w:rsid w:val="001E628B"/>
    <w:rsid w:val="0021202A"/>
    <w:rsid w:val="00240CD1"/>
    <w:rsid w:val="00275034"/>
    <w:rsid w:val="00293767"/>
    <w:rsid w:val="002B69F9"/>
    <w:rsid w:val="002C4EF2"/>
    <w:rsid w:val="002F369F"/>
    <w:rsid w:val="00330821"/>
    <w:rsid w:val="00371F37"/>
    <w:rsid w:val="00387DC7"/>
    <w:rsid w:val="00391D2C"/>
    <w:rsid w:val="003A445E"/>
    <w:rsid w:val="003B6F78"/>
    <w:rsid w:val="003C14F7"/>
    <w:rsid w:val="003C2F9B"/>
    <w:rsid w:val="003D58F0"/>
    <w:rsid w:val="003E1F3F"/>
    <w:rsid w:val="0041031F"/>
    <w:rsid w:val="00443656"/>
    <w:rsid w:val="004C40D1"/>
    <w:rsid w:val="004D2EE8"/>
    <w:rsid w:val="004E2DAA"/>
    <w:rsid w:val="004F5D4C"/>
    <w:rsid w:val="00507B28"/>
    <w:rsid w:val="005428CF"/>
    <w:rsid w:val="00543AF8"/>
    <w:rsid w:val="005534F3"/>
    <w:rsid w:val="00571D0F"/>
    <w:rsid w:val="005A479D"/>
    <w:rsid w:val="005D7E80"/>
    <w:rsid w:val="00603170"/>
    <w:rsid w:val="00606AF5"/>
    <w:rsid w:val="00636246"/>
    <w:rsid w:val="0066532C"/>
    <w:rsid w:val="00674930"/>
    <w:rsid w:val="006B5BE7"/>
    <w:rsid w:val="006D7632"/>
    <w:rsid w:val="006E25D2"/>
    <w:rsid w:val="007372D5"/>
    <w:rsid w:val="00743E69"/>
    <w:rsid w:val="00752D96"/>
    <w:rsid w:val="007615BF"/>
    <w:rsid w:val="007A5EAF"/>
    <w:rsid w:val="007A74D3"/>
    <w:rsid w:val="007B6E0C"/>
    <w:rsid w:val="007C0E77"/>
    <w:rsid w:val="007D247E"/>
    <w:rsid w:val="007E0DC2"/>
    <w:rsid w:val="007E22F1"/>
    <w:rsid w:val="00804E19"/>
    <w:rsid w:val="00824716"/>
    <w:rsid w:val="00834B90"/>
    <w:rsid w:val="00837AD9"/>
    <w:rsid w:val="00851FD9"/>
    <w:rsid w:val="00855189"/>
    <w:rsid w:val="00897FB2"/>
    <w:rsid w:val="008D5697"/>
    <w:rsid w:val="008E6E57"/>
    <w:rsid w:val="008E7C1E"/>
    <w:rsid w:val="00913241"/>
    <w:rsid w:val="009208A7"/>
    <w:rsid w:val="00946387"/>
    <w:rsid w:val="0096436C"/>
    <w:rsid w:val="00964C21"/>
    <w:rsid w:val="00982A06"/>
    <w:rsid w:val="009B048F"/>
    <w:rsid w:val="009E0C35"/>
    <w:rsid w:val="009E0FFE"/>
    <w:rsid w:val="009E5840"/>
    <w:rsid w:val="00A06D77"/>
    <w:rsid w:val="00A50379"/>
    <w:rsid w:val="00A87DFF"/>
    <w:rsid w:val="00A962F6"/>
    <w:rsid w:val="00AD532C"/>
    <w:rsid w:val="00AE545A"/>
    <w:rsid w:val="00AE7E65"/>
    <w:rsid w:val="00AF4118"/>
    <w:rsid w:val="00B17222"/>
    <w:rsid w:val="00B63C5B"/>
    <w:rsid w:val="00BA4773"/>
    <w:rsid w:val="00BC2EC2"/>
    <w:rsid w:val="00BE38A5"/>
    <w:rsid w:val="00BE4BBE"/>
    <w:rsid w:val="00BF628A"/>
    <w:rsid w:val="00C0426A"/>
    <w:rsid w:val="00C37E0C"/>
    <w:rsid w:val="00C61DBF"/>
    <w:rsid w:val="00C80A10"/>
    <w:rsid w:val="00C875AE"/>
    <w:rsid w:val="00CC331B"/>
    <w:rsid w:val="00CD12F4"/>
    <w:rsid w:val="00CD7A38"/>
    <w:rsid w:val="00CF646E"/>
    <w:rsid w:val="00D019DB"/>
    <w:rsid w:val="00D0266A"/>
    <w:rsid w:val="00D13FEB"/>
    <w:rsid w:val="00D24ED2"/>
    <w:rsid w:val="00D342E8"/>
    <w:rsid w:val="00D738FA"/>
    <w:rsid w:val="00D75091"/>
    <w:rsid w:val="00DB17D5"/>
    <w:rsid w:val="00DC0F90"/>
    <w:rsid w:val="00DD3D3E"/>
    <w:rsid w:val="00DE6DD8"/>
    <w:rsid w:val="00DF3AD3"/>
    <w:rsid w:val="00E03137"/>
    <w:rsid w:val="00E07C8D"/>
    <w:rsid w:val="00E60CF9"/>
    <w:rsid w:val="00EC1158"/>
    <w:rsid w:val="00ED1024"/>
    <w:rsid w:val="00EE0061"/>
    <w:rsid w:val="00EF1FAD"/>
    <w:rsid w:val="00F10181"/>
    <w:rsid w:val="00F104B7"/>
    <w:rsid w:val="00F11916"/>
    <w:rsid w:val="00F37EB0"/>
    <w:rsid w:val="00F536B1"/>
    <w:rsid w:val="00F67246"/>
    <w:rsid w:val="00F81139"/>
    <w:rsid w:val="00FB69C8"/>
    <w:rsid w:val="00FE13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812EF"/>
  <w15:docId w15:val="{9D6DD743-55EB-4319-8D6C-09C8D4865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2EC2"/>
  </w:style>
  <w:style w:type="paragraph" w:styleId="Heading2">
    <w:name w:val="heading 2"/>
    <w:basedOn w:val="Normal"/>
    <w:link w:val="Heading2Char"/>
    <w:uiPriority w:val="9"/>
    <w:qFormat/>
    <w:rsid w:val="00BF628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40D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391D2C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BF628A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customStyle="1" w:styleId="fontstyle01">
    <w:name w:val="fontstyle01"/>
    <w:basedOn w:val="DefaultParagraphFont"/>
    <w:rsid w:val="00BF628A"/>
    <w:rPr>
      <w:rFonts w:ascii="Times New Roman" w:hAnsi="Times New Roman" w:cs="Times New Roman" w:hint="default"/>
      <w:b/>
      <w:bCs/>
      <w:i w:val="0"/>
      <w:iCs w:val="0"/>
      <w:color w:val="1F0000"/>
      <w:sz w:val="24"/>
      <w:szCs w:val="24"/>
    </w:rPr>
  </w:style>
  <w:style w:type="character" w:customStyle="1" w:styleId="fontstyle21">
    <w:name w:val="fontstyle21"/>
    <w:basedOn w:val="DefaultParagraphFont"/>
    <w:rsid w:val="00BF628A"/>
    <w:rPr>
      <w:rFonts w:ascii="Times New Roman" w:hAnsi="Times New Roman" w:cs="Times New Roman" w:hint="default"/>
      <w:b w:val="0"/>
      <w:bCs w:val="0"/>
      <w:i w:val="0"/>
      <w:iCs w:val="0"/>
      <w:color w:val="1F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479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1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27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61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608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78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858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E84870-DE51-40BE-B49D-8F1511417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</TotalTime>
  <Pages>6</Pages>
  <Words>602</Words>
  <Characters>343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utosh Rawat</dc:creator>
  <cp:lastModifiedBy>Varun Khadayate</cp:lastModifiedBy>
  <cp:revision>116</cp:revision>
  <dcterms:created xsi:type="dcterms:W3CDTF">2020-09-30T05:21:00Z</dcterms:created>
  <dcterms:modified xsi:type="dcterms:W3CDTF">2020-10-30T05:19:00Z</dcterms:modified>
</cp:coreProperties>
</file>